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D65E2F">
      <w:r>
        <w:t>CoolSculpting.page.Hollywood.mz</w:t>
      </w:r>
    </w:p>
    <w:p w:rsidR="00A256F4" w:rsidRDefault="00A256F4">
      <w:r>
        <w:t>/</w:t>
      </w:r>
      <w:r w:rsidR="00E07CE5">
        <w:t>CoolSculpting</w:t>
      </w:r>
      <w:r>
        <w:t>-[location]</w:t>
      </w:r>
    </w:p>
    <w:p w:rsidR="00A256F4" w:rsidRDefault="00A256F4">
      <w:r>
        <w:t xml:space="preserve">Kw: </w:t>
      </w:r>
      <w:r w:rsidR="00E07CE5">
        <w:t>CoolSculpting</w:t>
      </w:r>
    </w:p>
    <w:p w:rsidR="00A256F4" w:rsidRDefault="00A256F4" w:rsidP="00A256F4">
      <w:r>
        <w:t>META: CoolSculpting is a safe &amp; effective option for reducing stubborn bulges + contouring your physique. Learn more about freezing fat. Liposuction alternative.</w:t>
      </w:r>
    </w:p>
    <w:p w:rsidR="00A256F4" w:rsidRDefault="00A256F4" w:rsidP="00A256F4">
      <w:r>
        <w:t>CoolSculpting Fat Reduct</w:t>
      </w:r>
      <w:r w:rsidR="004F13A7">
        <w:t>ion | Fat Freezing in Denver + Colorado Springs</w:t>
      </w:r>
    </w:p>
    <w:p w:rsidR="00C033C2" w:rsidRDefault="00C033C2" w:rsidP="00A256F4">
      <w:r>
        <w:t>Sculpt the best version of yourself with CoolSculpting –the top non-invasive fat reduction treatment in America. Also referred to as “freezing fat” CoolSculpting targets stubborn bulges that resist diet and exercise. Treatments are virtually painless and require little to no downtime. Moreover, eliminating fat cells leads to attractive contours and long</w:t>
      </w:r>
      <w:r w:rsidR="00E07CE5">
        <w:t>-</w:t>
      </w:r>
      <w:r>
        <w:t xml:space="preserve">lasting reductions in fat. </w:t>
      </w:r>
    </w:p>
    <w:p w:rsidR="00C033C2" w:rsidRDefault="00A256F4" w:rsidP="00A256F4">
      <w:r>
        <w:t>WHY PEOPLE CHOOSE COOLSCULPTING</w:t>
      </w:r>
    </w:p>
    <w:p w:rsidR="00C033C2" w:rsidRDefault="00C033C2" w:rsidP="00A256F4">
      <w:r>
        <w:t xml:space="preserve">Reduce fat without surgery </w:t>
      </w:r>
    </w:p>
    <w:p w:rsidR="00C033C2" w:rsidRDefault="00C033C2" w:rsidP="00A256F4">
      <w:r>
        <w:t>Minimal to ZERO downtime</w:t>
      </w:r>
    </w:p>
    <w:p w:rsidR="00C033C2" w:rsidRDefault="00C033C2" w:rsidP="00A256F4">
      <w:r>
        <w:t>FDA cleared + clinically proven</w:t>
      </w:r>
    </w:p>
    <w:p w:rsidR="00C033C2" w:rsidRDefault="00C033C2" w:rsidP="00A256F4">
      <w:r>
        <w:t>Long-term results</w:t>
      </w:r>
    </w:p>
    <w:p w:rsidR="00C033C2" w:rsidRDefault="00C033C2" w:rsidP="00A256F4">
      <w:r>
        <w:t xml:space="preserve">Sculpt attractive curves </w:t>
      </w:r>
    </w:p>
    <w:p w:rsidR="00C033C2" w:rsidRDefault="00C033C2" w:rsidP="00A256F4">
      <w:r>
        <w:t>Millions of treatments performed</w:t>
      </w:r>
    </w:p>
    <w:p w:rsidR="00A256F4" w:rsidRDefault="00A256F4" w:rsidP="00A256F4">
      <w:r>
        <w:t>COOL SCULPTING BEFORE AND AFTER*</w:t>
      </w:r>
    </w:p>
    <w:p w:rsidR="00C033C2" w:rsidRDefault="00C033C2" w:rsidP="00A256F4">
      <w:r>
        <w:t>For a visual demonstration of how freezing fat can reduce bulges and sculpt contours, refer to CoolSculpting before and</w:t>
      </w:r>
      <w:r w:rsidR="00E07CE5">
        <w:t xml:space="preserve"> after images. As with any body-</w:t>
      </w:r>
      <w:r>
        <w:t>contouri</w:t>
      </w:r>
      <w:r w:rsidR="00A8160B">
        <w:t xml:space="preserve">ng treatment, results may vary.* </w:t>
      </w:r>
      <w:r>
        <w:t>However, the pictured individuals are actual patients. Moreover, the physical transformations on display underscore the value</w:t>
      </w:r>
      <w:r w:rsidR="00A8160B">
        <w:t xml:space="preserve"> in choosing</w:t>
      </w:r>
      <w:r>
        <w:t xml:space="preserve"> a skilled professional to perform this </w:t>
      </w:r>
      <w:r w:rsidR="00A8160B">
        <w:t>technique-dependent procedure.</w:t>
      </w:r>
    </w:p>
    <w:p w:rsidR="00A256F4" w:rsidRDefault="00A256F4" w:rsidP="00A256F4">
      <w:r>
        <w:t>HOW DOES COOL SCULPTING WORK?</w:t>
      </w:r>
    </w:p>
    <w:p w:rsidR="004F13A7" w:rsidRDefault="004F13A7" w:rsidP="00A256F4">
      <w:pPr>
        <w:sectPr w:rsidR="004F13A7">
          <w:pgSz w:w="12240" w:h="15840"/>
          <w:pgMar w:top="1440" w:right="1440" w:bottom="1440" w:left="1440" w:header="720" w:footer="720" w:gutter="0"/>
          <w:cols w:space="720"/>
          <w:docGrid w:linePitch="360"/>
        </w:sectPr>
      </w:pPr>
    </w:p>
    <w:p w:rsidR="00A8160B" w:rsidRDefault="00A8160B" w:rsidP="00A256F4">
      <w:r>
        <w:lastRenderedPageBreak/>
        <w:t>During your fat freezing treatment, stubborn bulges are isolated and subjected to precise cooling.</w:t>
      </w:r>
      <w:r>
        <w:rPr>
          <w:rFonts w:cstheme="minorHAnsi"/>
        </w:rPr>
        <w:t>¹</w:t>
      </w:r>
    </w:p>
    <w:p w:rsidR="00A8160B" w:rsidRDefault="00A8160B" w:rsidP="00A256F4">
      <w:r>
        <w:lastRenderedPageBreak/>
        <w:t>The cooling freezes a portion of underlying fat cells. It does not harm the skin or surrounding tissue.</w:t>
      </w:r>
      <w:r>
        <w:rPr>
          <w:rFonts w:cstheme="minorHAnsi"/>
        </w:rPr>
        <w:t>²</w:t>
      </w:r>
    </w:p>
    <w:p w:rsidR="00A8160B" w:rsidRDefault="00A8160B" w:rsidP="00A256F4">
      <w:pPr>
        <w:rPr>
          <w:rFonts w:cstheme="minorHAnsi"/>
        </w:rPr>
      </w:pPr>
      <w:r>
        <w:lastRenderedPageBreak/>
        <w:t>Once frozen, the body collects and disposes of the frozen fat cells via a process known as Cryolipolysis.</w:t>
      </w:r>
      <w:r>
        <w:rPr>
          <w:rFonts w:cstheme="minorHAnsi"/>
        </w:rPr>
        <w:t>³</w:t>
      </w:r>
    </w:p>
    <w:p w:rsidR="004F13A7" w:rsidRDefault="004F13A7" w:rsidP="00A256F4">
      <w:pPr>
        <w:rPr>
          <w:rFonts w:cstheme="minorHAnsi"/>
        </w:rPr>
        <w:sectPr w:rsidR="004F13A7" w:rsidSect="004F13A7">
          <w:type w:val="continuous"/>
          <w:pgSz w:w="12240" w:h="15840"/>
          <w:pgMar w:top="1440" w:right="1440" w:bottom="1440" w:left="1440" w:header="720" w:footer="720" w:gutter="0"/>
          <w:cols w:num="3" w:space="720"/>
          <w:docGrid w:linePitch="360"/>
        </w:sectPr>
      </w:pPr>
    </w:p>
    <w:p w:rsidR="008A6254" w:rsidRDefault="008A6254" w:rsidP="00A256F4">
      <w:pPr>
        <w:rPr>
          <w:rFonts w:cstheme="minorHAnsi"/>
        </w:rPr>
      </w:pPr>
      <w:r>
        <w:rPr>
          <w:rFonts w:cstheme="minorHAnsi"/>
        </w:rPr>
        <w:lastRenderedPageBreak/>
        <w:t>SCIENTIFIC COOLSCULPTING REVIEWS</w:t>
      </w:r>
    </w:p>
    <w:p w:rsidR="00F217A8" w:rsidRDefault="00F217A8" w:rsidP="00A256F4">
      <w:pPr>
        <w:rPr>
          <w:rFonts w:cstheme="minorHAnsi"/>
        </w:rPr>
      </w:pPr>
      <w:r>
        <w:rPr>
          <w:rFonts w:cstheme="minorHAnsi"/>
        </w:rPr>
        <w:lastRenderedPageBreak/>
        <w:t xml:space="preserve">Patients are not the only group of people eager to share their CoolSculpting reviews. The medical community is also very enthusiastic about the data they gather in clinical settings of the Cryolipolysis procedure. </w:t>
      </w:r>
    </w:p>
    <w:p w:rsidR="00F217A8" w:rsidRDefault="00F217A8" w:rsidP="00A256F4">
      <w:pPr>
        <w:rPr>
          <w:rFonts w:cstheme="minorHAnsi"/>
        </w:rPr>
      </w:pPr>
      <w:r>
        <w:rPr>
          <w:rFonts w:cstheme="minorHAnsi"/>
        </w:rPr>
        <w:t>There are numerous scientific studies supporting the safety and efficacy of cryolipolysis. Some of the more noteworthy findings include:</w:t>
      </w:r>
    </w:p>
    <w:p w:rsidR="004F13A7" w:rsidRPr="00C615C5" w:rsidRDefault="004F13A7" w:rsidP="00C615C5">
      <w:pPr>
        <w:pStyle w:val="ListParagraph"/>
        <w:numPr>
          <w:ilvl w:val="0"/>
          <w:numId w:val="2"/>
        </w:numPr>
        <w:rPr>
          <w:b/>
          <w:i/>
        </w:rPr>
      </w:pPr>
      <w:r w:rsidRPr="00C615C5">
        <w:rPr>
          <w:b/>
          <w:i/>
        </w:rPr>
        <w:t>“Cryolipolysis is safe [and] well-tolerated.”</w:t>
      </w:r>
      <w:r w:rsidRPr="00C615C5">
        <w:rPr>
          <w:rFonts w:cstheme="minorHAnsi"/>
        </w:rPr>
        <w:t xml:space="preserve"> </w:t>
      </w:r>
      <w:r w:rsidRPr="00C615C5">
        <w:rPr>
          <w:rFonts w:cstheme="minorHAnsi"/>
        </w:rPr>
        <w:t>¹</w:t>
      </w:r>
    </w:p>
    <w:p w:rsidR="004F13A7" w:rsidRPr="00C615C5" w:rsidRDefault="004F13A7" w:rsidP="00C615C5">
      <w:pPr>
        <w:pStyle w:val="ListParagraph"/>
        <w:numPr>
          <w:ilvl w:val="0"/>
          <w:numId w:val="2"/>
        </w:numPr>
        <w:rPr>
          <w:rFonts w:cstheme="minorHAnsi"/>
        </w:rPr>
      </w:pPr>
      <w:r w:rsidRPr="00C615C5">
        <w:rPr>
          <w:b/>
          <w:i/>
        </w:rPr>
        <w:t>Cool Sculpting is an “</w:t>
      </w:r>
      <w:r w:rsidRPr="00C615C5">
        <w:rPr>
          <w:b/>
          <w:i/>
        </w:rPr>
        <w:t>effective treatment method for reduction of subcutaneous fat.”</w:t>
      </w:r>
      <w:r w:rsidRPr="002C67B8">
        <w:t xml:space="preserve"> </w:t>
      </w:r>
      <w:r w:rsidRPr="00C615C5">
        <w:rPr>
          <w:rFonts w:cstheme="minorHAnsi"/>
        </w:rPr>
        <w:t>¹</w:t>
      </w:r>
    </w:p>
    <w:p w:rsidR="004F13A7" w:rsidRPr="00C615C5" w:rsidRDefault="004F13A7" w:rsidP="00C615C5">
      <w:pPr>
        <w:pStyle w:val="ListParagraph"/>
        <w:numPr>
          <w:ilvl w:val="0"/>
          <w:numId w:val="2"/>
        </w:numPr>
        <w:rPr>
          <w:rFonts w:cstheme="minorHAnsi"/>
          <w:b/>
          <w:i/>
        </w:rPr>
      </w:pPr>
      <w:r w:rsidRPr="00C615C5">
        <w:rPr>
          <w:b/>
          <w:i/>
        </w:rPr>
        <w:t>“Cryolipolysis…</w:t>
      </w:r>
      <w:r w:rsidRPr="00C615C5">
        <w:rPr>
          <w:b/>
          <w:i/>
        </w:rPr>
        <w:t>reduce</w:t>
      </w:r>
      <w:r w:rsidRPr="00C615C5">
        <w:rPr>
          <w:b/>
          <w:i/>
        </w:rPr>
        <w:t>s… fat…</w:t>
      </w:r>
      <w:r w:rsidRPr="00C615C5">
        <w:rPr>
          <w:b/>
          <w:i/>
        </w:rPr>
        <w:t>by up to 25% after one treatment.”</w:t>
      </w:r>
      <w:r w:rsidRPr="00C615C5">
        <w:rPr>
          <w:rFonts w:cstheme="minorHAnsi"/>
          <w:b/>
          <w:i/>
        </w:rPr>
        <w:t>²</w:t>
      </w:r>
    </w:p>
    <w:p w:rsidR="004F13A7" w:rsidRPr="00C615C5" w:rsidRDefault="004F13A7" w:rsidP="00C615C5">
      <w:pPr>
        <w:pStyle w:val="ListParagraph"/>
        <w:numPr>
          <w:ilvl w:val="0"/>
          <w:numId w:val="2"/>
        </w:numPr>
        <w:rPr>
          <w:b/>
        </w:rPr>
      </w:pPr>
      <w:r w:rsidRPr="00C615C5">
        <w:rPr>
          <w:b/>
        </w:rPr>
        <w:t>“Cryolipolysis</w:t>
      </w:r>
      <w:r w:rsidR="00E07CE5" w:rsidRPr="00C615C5">
        <w:rPr>
          <w:b/>
        </w:rPr>
        <w:t>… [Is</w:t>
      </w:r>
      <w:r w:rsidRPr="00C615C5">
        <w:rPr>
          <w:b/>
        </w:rPr>
        <w:t xml:space="preserve">] </w:t>
      </w:r>
      <w:r w:rsidRPr="00C615C5">
        <w:rPr>
          <w:b/>
        </w:rPr>
        <w:t>a very safe method for body contouring</w:t>
      </w:r>
      <w:r w:rsidR="00C615C5" w:rsidRPr="00C615C5">
        <w:rPr>
          <w:b/>
        </w:rPr>
        <w:t>.”</w:t>
      </w:r>
      <w:r w:rsidR="00C615C5" w:rsidRPr="00C615C5">
        <w:rPr>
          <w:rFonts w:cstheme="minorHAnsi"/>
          <w:b/>
          <w:i/>
        </w:rPr>
        <w:t>²</w:t>
      </w:r>
    </w:p>
    <w:p w:rsidR="004F13A7" w:rsidRPr="00C615C5" w:rsidRDefault="004F13A7" w:rsidP="00C615C5">
      <w:pPr>
        <w:pStyle w:val="ListParagraph"/>
        <w:numPr>
          <w:ilvl w:val="0"/>
          <w:numId w:val="2"/>
        </w:numPr>
        <w:rPr>
          <w:b/>
        </w:rPr>
      </w:pPr>
      <w:r w:rsidRPr="00C615C5">
        <w:rPr>
          <w:b/>
        </w:rPr>
        <w:t>Cool Sculpting treatments are “</w:t>
      </w:r>
      <w:r w:rsidRPr="00C615C5">
        <w:rPr>
          <w:b/>
        </w:rPr>
        <w:t>accomplished with only minimal discomfort</w:t>
      </w:r>
      <w:r w:rsidRPr="00C615C5">
        <w:rPr>
          <w:b/>
        </w:rPr>
        <w:t>.”</w:t>
      </w:r>
      <w:r w:rsidRPr="00C615C5">
        <w:rPr>
          <w:b/>
        </w:rPr>
        <w:t>²</w:t>
      </w:r>
    </w:p>
    <w:p w:rsidR="004F13A7" w:rsidRPr="00C615C5" w:rsidRDefault="004F13A7" w:rsidP="00C615C5">
      <w:pPr>
        <w:pStyle w:val="ListParagraph"/>
        <w:numPr>
          <w:ilvl w:val="0"/>
          <w:numId w:val="2"/>
        </w:numPr>
        <w:rPr>
          <w:b/>
        </w:rPr>
      </w:pPr>
      <w:r w:rsidRPr="00C615C5">
        <w:rPr>
          <w:b/>
        </w:rPr>
        <w:t>Cool Sculpting has “</w:t>
      </w:r>
      <w:r w:rsidRPr="00C615C5">
        <w:rPr>
          <w:b/>
        </w:rPr>
        <w:t>a high patient satisfaction rate.”²</w:t>
      </w:r>
    </w:p>
    <w:p w:rsidR="004F13A7" w:rsidRPr="00C615C5" w:rsidRDefault="004F13A7" w:rsidP="00C615C5">
      <w:pPr>
        <w:pStyle w:val="ListParagraph"/>
        <w:numPr>
          <w:ilvl w:val="0"/>
          <w:numId w:val="2"/>
        </w:numPr>
        <w:rPr>
          <w:rFonts w:cstheme="minorHAnsi"/>
        </w:rPr>
      </w:pPr>
      <w:r w:rsidRPr="00C615C5">
        <w:rPr>
          <w:b/>
        </w:rPr>
        <w:t>“94% of subjects showed a reduction in fat thickness.”⁴</w:t>
      </w:r>
    </w:p>
    <w:p w:rsidR="00F217A8" w:rsidRDefault="00F217A8" w:rsidP="00A256F4">
      <w:pPr>
        <w:rPr>
          <w:rFonts w:cstheme="minorHAnsi"/>
        </w:rPr>
      </w:pPr>
    </w:p>
    <w:p w:rsidR="008A6254" w:rsidRDefault="008A6254" w:rsidP="00A256F4">
      <w:pPr>
        <w:rPr>
          <w:rFonts w:cstheme="minorHAnsi"/>
        </w:rPr>
      </w:pPr>
      <w:r>
        <w:rPr>
          <w:rFonts w:cstheme="minorHAnsi"/>
        </w:rPr>
        <w:t>IS COOL SCULPTING PERMANENT?</w:t>
      </w:r>
    </w:p>
    <w:p w:rsidR="00B76854" w:rsidRDefault="00B76854" w:rsidP="00A256F4">
      <w:pPr>
        <w:rPr>
          <w:rFonts w:cstheme="minorHAnsi"/>
        </w:rPr>
      </w:pPr>
      <w:r>
        <w:rPr>
          <w:rFonts w:cstheme="minorHAnsi"/>
        </w:rPr>
        <w:t xml:space="preserve">Similar to liposuction, CoolSculpting eliminates fat cells. Once fat cells are excreted from the body, they cannot come back. Furthermore, the body does not create new fat cells to replace the fat cells that are flushed from the body after the fat freezing procedure. </w:t>
      </w:r>
    </w:p>
    <w:p w:rsidR="00C615C5" w:rsidRDefault="00B76854" w:rsidP="00C615C5">
      <w:pPr>
        <w:rPr>
          <w:rFonts w:cstheme="minorHAnsi"/>
        </w:rPr>
      </w:pPr>
      <w:r>
        <w:rPr>
          <w:rFonts w:cstheme="minorHAnsi"/>
        </w:rPr>
        <w:t>Proof that CoolSculpting lasts is found in a longitudinal study that followed patients ov</w:t>
      </w:r>
      <w:r w:rsidR="00C615C5">
        <w:rPr>
          <w:rFonts w:cstheme="minorHAnsi"/>
        </w:rPr>
        <w:t xml:space="preserve">er a </w:t>
      </w:r>
      <w:r w:rsidR="00E07CE5">
        <w:rPr>
          <w:rFonts w:cstheme="minorHAnsi"/>
        </w:rPr>
        <w:t>9-year</w:t>
      </w:r>
      <w:r w:rsidR="00C615C5">
        <w:rPr>
          <w:rFonts w:cstheme="minorHAnsi"/>
        </w:rPr>
        <w:t xml:space="preserve"> span. Published in the </w:t>
      </w:r>
      <w:r w:rsidR="00C615C5" w:rsidRPr="004B28CF">
        <w:rPr>
          <w:i/>
        </w:rPr>
        <w:t>Journal of Cosmetic Dermatology</w:t>
      </w:r>
      <w:r w:rsidR="00C615C5">
        <w:rPr>
          <w:i/>
        </w:rPr>
        <w:t>,</w:t>
      </w:r>
      <w:r w:rsidR="00C615C5">
        <w:rPr>
          <w:rFonts w:cstheme="minorHAnsi"/>
        </w:rPr>
        <w:t xml:space="preserve"> the researchers found</w:t>
      </w:r>
      <w:r w:rsidR="00C615C5">
        <w:t xml:space="preserve"> “</w:t>
      </w:r>
      <w:r w:rsidR="00C615C5" w:rsidRPr="00CD457E">
        <w:rPr>
          <w:b/>
        </w:rPr>
        <w:t xml:space="preserve">local </w:t>
      </w:r>
      <w:r w:rsidR="00C615C5">
        <w:rPr>
          <w:b/>
        </w:rPr>
        <w:t xml:space="preserve">reductions in fat </w:t>
      </w:r>
      <w:r w:rsidR="00C615C5" w:rsidRPr="00CD457E">
        <w:rPr>
          <w:b/>
        </w:rPr>
        <w:t xml:space="preserve">have significant </w:t>
      </w:r>
      <w:r w:rsidR="00C615C5">
        <w:rPr>
          <w:b/>
        </w:rPr>
        <w:t xml:space="preserve">longevity…and </w:t>
      </w:r>
      <w:r w:rsidR="00C615C5" w:rsidRPr="00CD457E">
        <w:rPr>
          <w:b/>
        </w:rPr>
        <w:t>suggest that results from Cryolipolysis may be very long-lasting.”</w:t>
      </w:r>
      <w:r w:rsidR="00C615C5" w:rsidRPr="00CD457E">
        <w:rPr>
          <w:rFonts w:cstheme="minorHAnsi"/>
          <w:b/>
        </w:rPr>
        <w:t>³</w:t>
      </w:r>
    </w:p>
    <w:p w:rsidR="008A6254" w:rsidRDefault="008A6254" w:rsidP="00A256F4">
      <w:pPr>
        <w:rPr>
          <w:rFonts w:cstheme="minorHAnsi"/>
        </w:rPr>
      </w:pPr>
      <w:r>
        <w:rPr>
          <w:rFonts w:cstheme="minorHAnsi"/>
        </w:rPr>
        <w:t>HOW MUCH DOES COOL SCULPTING COST?</w:t>
      </w:r>
    </w:p>
    <w:p w:rsidR="008A6254" w:rsidRDefault="00E07CE5" w:rsidP="00A256F4">
      <w:r>
        <w:rPr>
          <w:rFonts w:cstheme="minorHAnsi"/>
        </w:rPr>
        <w:t xml:space="preserve">At Hollywood Body Laser Center, fat freezing treatments are tailored to the patient’s body, goals, and budget. </w:t>
      </w:r>
      <w:r w:rsidR="008A6254">
        <w:rPr>
          <w:rFonts w:cstheme="minorHAnsi"/>
        </w:rPr>
        <w:t>Factors affecting CoolSculpting prices include treatment area, the applicator used, and the number of cycles required to obtain the desired aesthetic. Therefore, CoolSculpting cost varies per patient. The best way to find out how much CoolSculpting would cost you is to schedule a complimentary consultation.</w:t>
      </w:r>
    </w:p>
    <w:p w:rsidR="00A8160B" w:rsidRDefault="00A8160B" w:rsidP="00A256F4">
      <w:r>
        <w:t>FREEZING NEARLY ANY BULGE ON THE BODY</w:t>
      </w:r>
    </w:p>
    <w:p w:rsidR="00A8160B" w:rsidRDefault="004F13A7" w:rsidP="00A256F4">
      <w:r>
        <w:t xml:space="preserve">Hollywood Body Laser </w:t>
      </w:r>
      <w:r w:rsidR="00E07CE5">
        <w:t>Center is</w:t>
      </w:r>
      <w:r w:rsidR="00A8160B">
        <w:t xml:space="preserve"> a state-of-the-art facility equipped with the latest advancements in body contouring technology. This includes the complete collection of CoolSculpting applicators. Named the CoolAdvantage line, the new applicators reduce treatment time to 35-minutes and improve patient comfort. They also target additional areas on the body that most other fat reduction treatments cannot reach. </w:t>
      </w:r>
      <w:r w:rsidR="008A6254">
        <w:t xml:space="preserve">Popular treatment areas among patients of </w:t>
      </w:r>
      <w:r>
        <w:t xml:space="preserve">Hollywood Body Laser </w:t>
      </w:r>
      <w:r w:rsidR="00E07CE5">
        <w:t>Center include</w:t>
      </w:r>
      <w:r w:rsidR="008A6254">
        <w:t>:</w:t>
      </w:r>
    </w:p>
    <w:p w:rsidR="008A6254" w:rsidRDefault="008A6254" w:rsidP="008A6254">
      <w:pPr>
        <w:pStyle w:val="ListParagraph"/>
        <w:numPr>
          <w:ilvl w:val="0"/>
          <w:numId w:val="1"/>
        </w:numPr>
      </w:pPr>
      <w:r>
        <w:t>CoolSculpting belly fat</w:t>
      </w:r>
    </w:p>
    <w:p w:rsidR="008A6254" w:rsidRDefault="008A6254" w:rsidP="008A6254">
      <w:pPr>
        <w:pStyle w:val="ListParagraph"/>
        <w:numPr>
          <w:ilvl w:val="0"/>
          <w:numId w:val="1"/>
        </w:numPr>
      </w:pPr>
      <w:r>
        <w:t>CoolSculpting love handles, flanks, &amp; hips</w:t>
      </w:r>
    </w:p>
    <w:p w:rsidR="008A6254" w:rsidRDefault="008A6254" w:rsidP="008A6254">
      <w:pPr>
        <w:pStyle w:val="ListParagraph"/>
        <w:numPr>
          <w:ilvl w:val="0"/>
          <w:numId w:val="1"/>
        </w:numPr>
      </w:pPr>
      <w:r>
        <w:t>CoolSculpting thigh fat</w:t>
      </w:r>
    </w:p>
    <w:p w:rsidR="008A6254" w:rsidRDefault="008A6254" w:rsidP="008A6254">
      <w:pPr>
        <w:pStyle w:val="ListParagraph"/>
        <w:numPr>
          <w:ilvl w:val="0"/>
          <w:numId w:val="1"/>
        </w:numPr>
      </w:pPr>
      <w:r>
        <w:t>CoolSculpting bra bulge and back fat</w:t>
      </w:r>
    </w:p>
    <w:p w:rsidR="008A6254" w:rsidRDefault="008A6254" w:rsidP="008A6254">
      <w:pPr>
        <w:pStyle w:val="ListParagraph"/>
        <w:numPr>
          <w:ilvl w:val="0"/>
          <w:numId w:val="1"/>
        </w:numPr>
      </w:pPr>
      <w:r>
        <w:t>CoolSculpting upper arm fat</w:t>
      </w:r>
    </w:p>
    <w:p w:rsidR="008A6254" w:rsidRDefault="008A6254" w:rsidP="00A256F4">
      <w:pPr>
        <w:pStyle w:val="ListParagraph"/>
        <w:numPr>
          <w:ilvl w:val="0"/>
          <w:numId w:val="1"/>
        </w:numPr>
      </w:pPr>
      <w:r>
        <w:t>CoolSculpting neck fat and double chins</w:t>
      </w:r>
    </w:p>
    <w:p w:rsidR="00A256F4" w:rsidRDefault="00A256F4" w:rsidP="00A256F4">
      <w:r>
        <w:t>COOL SCULPTING RESULTS</w:t>
      </w:r>
    </w:p>
    <w:p w:rsidR="00A256F4" w:rsidRDefault="00A256F4" w:rsidP="00A256F4">
      <w:r>
        <w:t xml:space="preserve">After your fat freezing treatment, you are </w:t>
      </w:r>
      <w:bookmarkStart w:id="0" w:name="_GoBack"/>
      <w:bookmarkEnd w:id="0"/>
      <w:r>
        <w:t>free to resume your normal daily activities, including exercise. While Cool Sculpting side effects are rare, some patient</w:t>
      </w:r>
      <w:r w:rsidR="00E07CE5">
        <w:t>s</w:t>
      </w:r>
      <w:r>
        <w:t xml:space="preserve"> experience mild symptoms of redness, tenderness, swelling, or bruising in the treatment area after their procedure. These symptoms are temporary and correspond with the inflammatory response of the body as it goes to work collecting and processing destroyed fat cells out of the body.</w:t>
      </w:r>
      <w:r>
        <w:rPr>
          <w:rFonts w:cstheme="minorHAnsi"/>
        </w:rPr>
        <w:t>¹</w:t>
      </w:r>
      <w:r>
        <w:t xml:space="preserve"> As with any cosmetic procedure, individual experiences may vary, but most patients begin to see the slimming, sculpting effect of Cool Sculpting 8 to 12 weeks after their treatment.* </w:t>
      </w:r>
    </w:p>
    <w:p w:rsidR="00A256F4" w:rsidRDefault="00A256F4" w:rsidP="00A256F4">
      <w:r>
        <w:t>COOLSCULPTING NEAR ME</w:t>
      </w:r>
    </w:p>
    <w:p w:rsidR="006A007B" w:rsidRPr="0098013A" w:rsidRDefault="006A007B" w:rsidP="006A007B">
      <w:pPr>
        <w:spacing w:before="240" w:after="240"/>
      </w:pPr>
      <w:r>
        <w:t xml:space="preserve">Lose fat and gain confidence with a slim, contoured physique. </w:t>
      </w:r>
      <w:r w:rsidRPr="0098013A">
        <w:t>Schedule a complimentary consultation with Hollywood Laser Body Center</w:t>
      </w:r>
      <w:r>
        <w:t>, the premier Colorado Springs and Denver Cool Sculpting provider</w:t>
      </w:r>
      <w:r w:rsidRPr="0098013A">
        <w:t xml:space="preserve">. Contact the Hollywood Laser Body Center today by reaching out online or calling </w:t>
      </w:r>
      <w:r w:rsidRPr="0098013A">
        <w:rPr>
          <w:color w:val="666666"/>
          <w:sz w:val="21"/>
          <w:szCs w:val="21"/>
          <w:bdr w:val="none" w:sz="0" w:space="0" w:color="auto" w:frame="1"/>
        </w:rPr>
        <w:t>(720) 379-1516</w:t>
      </w:r>
      <w:r>
        <w:rPr>
          <w:color w:val="666666"/>
          <w:sz w:val="21"/>
          <w:szCs w:val="21"/>
          <w:bdr w:val="none" w:sz="0" w:space="0" w:color="auto" w:frame="1"/>
        </w:rPr>
        <w:t xml:space="preserve"> today</w:t>
      </w:r>
      <w:r w:rsidRPr="0098013A">
        <w:rPr>
          <w:color w:val="666666"/>
          <w:sz w:val="21"/>
          <w:szCs w:val="21"/>
          <w:bdr w:val="none" w:sz="0" w:space="0" w:color="auto" w:frame="1"/>
        </w:rPr>
        <w:t>.</w:t>
      </w:r>
    </w:p>
    <w:p w:rsidR="006A007B" w:rsidRDefault="006A007B" w:rsidP="00A256F4">
      <w:pPr>
        <w:spacing w:before="240" w:after="240"/>
      </w:pPr>
    </w:p>
    <w:p w:rsidR="00B76854" w:rsidRDefault="00B76854" w:rsidP="00B76854">
      <w:r>
        <w:t>SOURCES:</w:t>
      </w:r>
    </w:p>
    <w:p w:rsidR="00B76854" w:rsidRPr="004B42C0" w:rsidRDefault="00B76854" w:rsidP="00B76854">
      <w:pPr>
        <w:spacing w:before="240" w:after="0" w:line="240" w:lineRule="auto"/>
        <w:rPr>
          <w:rFonts w:ascii="Times New Roman" w:eastAsia="Times New Roman" w:hAnsi="Times New Roman" w:cs="Times New Roman"/>
          <w:sz w:val="24"/>
          <w:szCs w:val="24"/>
        </w:rPr>
      </w:pPr>
      <w:r>
        <w:t>Sources</w:t>
      </w:r>
      <w:r>
        <w:rPr>
          <w:rFonts w:ascii="Calibri" w:eastAsia="Times New Roman" w:hAnsi="Calibri" w:cs="Calibri"/>
          <w:color w:val="000000"/>
        </w:rPr>
        <w:t>¹</w:t>
      </w:r>
      <w:r>
        <w:rPr>
          <w:rFonts w:ascii="Cambria Math" w:eastAsia="Times New Roman" w:hAnsi="Cambria Math" w:cs="Cambria Math"/>
          <w:color w:val="000000"/>
        </w:rPr>
        <w:t xml:space="preserve"> </w:t>
      </w:r>
      <w:hyperlink r:id="rId6"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rsidR="00B76854" w:rsidRDefault="00B76854" w:rsidP="00B76854">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7"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rsidR="00B76854" w:rsidRDefault="00B76854" w:rsidP="00B76854">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8"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rsidR="00B76854" w:rsidRPr="004B42C0" w:rsidRDefault="00B76854" w:rsidP="00B76854">
      <w:pPr>
        <w:spacing w:before="240" w:after="0" w:line="240" w:lineRule="auto"/>
        <w:rPr>
          <w:rFonts w:ascii="Arial" w:eastAsia="Times New Roman" w:hAnsi="Arial" w:cs="Arial"/>
          <w:color w:val="000000"/>
        </w:rPr>
      </w:pPr>
      <w:r>
        <w:rPr>
          <w:rFonts w:cstheme="minorHAnsi"/>
        </w:rPr>
        <w:t>⁴</w:t>
      </w:r>
      <w:r>
        <w:t xml:space="preserve"> </w:t>
      </w:r>
      <w:hyperlink r:id="rId9" w:history="1">
        <w:r>
          <w:rPr>
            <w:rStyle w:val="Hyperlink"/>
            <w:rFonts w:ascii="Arial" w:hAnsi="Arial" w:cs="Arial"/>
            <w:color w:val="1155CC"/>
          </w:rPr>
          <w:t>Safety, Tolerance, And Patient Satisfaction With Noninvasive Cryolipolysis.</w:t>
        </w:r>
      </w:hyperlink>
      <w:r>
        <w:rPr>
          <w:rFonts w:ascii="Arial" w:hAnsi="Arial" w:cs="Arial"/>
          <w:color w:val="1155CC"/>
        </w:rPr>
        <w:t xml:space="preserve"> </w:t>
      </w:r>
      <w:r>
        <w:rPr>
          <w:rFonts w:ascii="Arial" w:hAnsi="Arial" w:cs="Arial"/>
          <w:i/>
          <w:iCs/>
          <w:color w:val="000000"/>
        </w:rPr>
        <w:t xml:space="preserve">Dermatologic Surgery. </w:t>
      </w:r>
      <w:r>
        <w:rPr>
          <w:rFonts w:ascii="Arial" w:hAnsi="Arial" w:cs="Arial"/>
          <w:color w:val="000000"/>
        </w:rPr>
        <w:t>2013.</w:t>
      </w:r>
    </w:p>
    <w:p w:rsidR="00B76854" w:rsidRDefault="00B76854" w:rsidP="00A256F4">
      <w:pPr>
        <w:spacing w:before="240" w:after="240"/>
      </w:pPr>
    </w:p>
    <w:p w:rsidR="00A256F4" w:rsidRDefault="00A256F4"/>
    <w:sectPr w:rsidR="00A256F4" w:rsidSect="004F13A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0A5182"/>
    <w:multiLevelType w:val="hybridMultilevel"/>
    <w:tmpl w:val="49EC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C04F1B"/>
    <w:multiLevelType w:val="hybridMultilevel"/>
    <w:tmpl w:val="E400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NTM3NTAzMDU3NrJQ0lEKTi0uzszPAykwqgUA1ZFo2CwAAAA="/>
  </w:docVars>
  <w:rsids>
    <w:rsidRoot w:val="00A256F4"/>
    <w:rsid w:val="004F13A7"/>
    <w:rsid w:val="006A007B"/>
    <w:rsid w:val="006F1251"/>
    <w:rsid w:val="008A6254"/>
    <w:rsid w:val="00A256F4"/>
    <w:rsid w:val="00A8160B"/>
    <w:rsid w:val="00B76854"/>
    <w:rsid w:val="00C033C2"/>
    <w:rsid w:val="00C615C5"/>
    <w:rsid w:val="00D65E2F"/>
    <w:rsid w:val="00E07CE5"/>
    <w:rsid w:val="00ED22F2"/>
    <w:rsid w:val="00F21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54"/>
    <w:pPr>
      <w:ind w:left="720"/>
      <w:contextualSpacing/>
    </w:pPr>
  </w:style>
  <w:style w:type="character" w:styleId="Hyperlink">
    <w:name w:val="Hyperlink"/>
    <w:basedOn w:val="DefaultParagraphFont"/>
    <w:uiPriority w:val="99"/>
    <w:unhideWhenUsed/>
    <w:rsid w:val="00B7685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54"/>
    <w:pPr>
      <w:ind w:left="720"/>
      <w:contextualSpacing/>
    </w:pPr>
  </w:style>
  <w:style w:type="character" w:styleId="Hyperlink">
    <w:name w:val="Hyperlink"/>
    <w:basedOn w:val="DefaultParagraphFont"/>
    <w:uiPriority w:val="99"/>
    <w:unhideWhenUsed/>
    <w:rsid w:val="00B768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3</Pages>
  <Words>857</Words>
  <Characters>5147</Characters>
  <Application>Microsoft Office Word</Application>
  <DocSecurity>0</DocSecurity>
  <Lines>105</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1-20T20:52:00Z</dcterms:created>
  <dcterms:modified xsi:type="dcterms:W3CDTF">2019-12-04T17:32:00Z</dcterms:modified>
</cp:coreProperties>
</file>